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1621" w:rsidRPr="00D91621" w:rsidRDefault="00D91621">
      <w:pPr>
        <w:rPr>
          <w:rFonts w:ascii="Arial" w:hAnsi="Arial" w:cs="Arial"/>
          <w:color w:val="2F2F2F"/>
          <w:sz w:val="27"/>
          <w:szCs w:val="27"/>
          <w:shd w:val="clear" w:color="auto" w:fill="FFFFFF"/>
        </w:rPr>
      </w:pPr>
      <w:r w:rsidRPr="00D91621">
        <w:rPr>
          <w:rFonts w:ascii="Arial" w:hAnsi="Arial" w:cs="Arial" w:hint="eastAsia"/>
          <w:color w:val="2F2F2F"/>
          <w:sz w:val="27"/>
          <w:szCs w:val="27"/>
          <w:shd w:val="clear" w:color="auto" w:fill="FFFFFF"/>
        </w:rPr>
        <w:t>作者：刘雪飞</w:t>
      </w:r>
    </w:p>
    <w:p w:rsidR="00D91621" w:rsidRDefault="00D91621">
      <w:pPr>
        <w:rPr>
          <w:rFonts w:ascii="Arial" w:hAnsi="Arial" w:cs="Arial"/>
          <w:color w:val="2F2F2F"/>
          <w:sz w:val="27"/>
          <w:szCs w:val="27"/>
          <w:shd w:val="clear" w:color="auto" w:fill="FFFFFF"/>
        </w:rPr>
      </w:pPr>
      <w:r w:rsidRPr="00D91621">
        <w:rPr>
          <w:rFonts w:ascii="Arial" w:hAnsi="Arial" w:cs="Arial" w:hint="eastAsia"/>
          <w:color w:val="2F2F2F"/>
          <w:sz w:val="27"/>
          <w:szCs w:val="27"/>
          <w:shd w:val="clear" w:color="auto" w:fill="FFFFFF"/>
        </w:rPr>
        <w:t>邮箱：</w:t>
      </w:r>
      <w:hyperlink r:id="rId7" w:history="1">
        <w:r w:rsidR="00F71461" w:rsidRPr="000A7437">
          <w:rPr>
            <w:rStyle w:val="a5"/>
            <w:rFonts w:ascii="Arial" w:hAnsi="Arial" w:cs="Arial" w:hint="eastAsia"/>
            <w:sz w:val="27"/>
            <w:szCs w:val="27"/>
            <w:shd w:val="clear" w:color="auto" w:fill="FFFFFF"/>
          </w:rPr>
          <w:t>3</w:t>
        </w:r>
        <w:r w:rsidR="00F71461" w:rsidRPr="000A7437">
          <w:rPr>
            <w:rStyle w:val="a5"/>
            <w:rFonts w:ascii="Arial" w:hAnsi="Arial" w:cs="Arial"/>
            <w:sz w:val="27"/>
            <w:szCs w:val="27"/>
            <w:shd w:val="clear" w:color="auto" w:fill="FFFFFF"/>
          </w:rPr>
          <w:t>16187631</w:t>
        </w:r>
        <w:r w:rsidR="00F71461" w:rsidRPr="000A7437">
          <w:rPr>
            <w:rStyle w:val="a5"/>
            <w:rFonts w:ascii="Arial" w:hAnsi="Arial" w:cs="Arial" w:hint="eastAsia"/>
            <w:sz w:val="27"/>
            <w:szCs w:val="27"/>
            <w:shd w:val="clear" w:color="auto" w:fill="FFFFFF"/>
          </w:rPr>
          <w:t>@qq</w:t>
        </w:r>
        <w:r w:rsidR="00F71461" w:rsidRPr="000A7437">
          <w:rPr>
            <w:rStyle w:val="a5"/>
            <w:rFonts w:ascii="Arial" w:hAnsi="Arial" w:cs="Arial"/>
            <w:sz w:val="27"/>
            <w:szCs w:val="27"/>
            <w:shd w:val="clear" w:color="auto" w:fill="FFFFFF"/>
          </w:rPr>
          <w:t>.com</w:t>
        </w:r>
      </w:hyperlink>
    </w:p>
    <w:p w:rsidR="00F71461" w:rsidRPr="00D91621" w:rsidRDefault="00F71461">
      <w:pPr>
        <w:rPr>
          <w:rFonts w:ascii="Arial" w:hAnsi="Arial" w:cs="Arial" w:hint="eastAsia"/>
          <w:color w:val="2F2F2F"/>
          <w:sz w:val="27"/>
          <w:szCs w:val="27"/>
          <w:shd w:val="clear" w:color="auto" w:fill="FFFFFF"/>
        </w:rPr>
      </w:pPr>
      <w:bookmarkStart w:id="0" w:name="_GoBack"/>
      <w:r>
        <w:rPr>
          <w:rFonts w:ascii="Arial" w:hAnsi="Arial" w:cs="Arial" w:hint="eastAsia"/>
          <w:color w:val="2F2F2F"/>
          <w:sz w:val="27"/>
          <w:szCs w:val="27"/>
          <w:shd w:val="clear" w:color="auto" w:fill="FFFFFF"/>
        </w:rPr>
        <w:t>语言：</w:t>
      </w:r>
      <w:r>
        <w:rPr>
          <w:rFonts w:ascii="Arial" w:hAnsi="Arial" w:cs="Arial" w:hint="eastAsia"/>
          <w:color w:val="2F2F2F"/>
          <w:sz w:val="27"/>
          <w:szCs w:val="27"/>
          <w:shd w:val="clear" w:color="auto" w:fill="FFFFFF"/>
        </w:rPr>
        <w:t>Python</w:t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16"/>
      </w:tblGrid>
      <w:tr w:rsidR="0080377F">
        <w:tc>
          <w:tcPr>
            <w:tcW w:w="9016" w:type="dxa"/>
            <w:tcBorders>
              <w:top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bookmarkStart w:id="1" w:name="_Hlk11875799"/>
            <w:bookmarkEnd w:id="0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已实现功能：</w:t>
            </w:r>
          </w:p>
          <w:p w:rsidR="0080377F" w:rsidRDefault="006322FA" w:rsidP="006322FA">
            <w:pPr>
              <w:spacing w:after="0" w:line="240" w:lineRule="auto"/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</w:pPr>
            <w:r w:rsidRPr="006322FA">
              <w:rPr>
                <w:rStyle w:val="a6"/>
                <w:rFonts w:ascii="Times New Roman" w:eastAsia="宋体" w:hAnsi="Times New Roman" w:cs="Times New Roman" w:hint="eastAsia"/>
                <w:color w:val="2F2F2F"/>
                <w:sz w:val="28"/>
                <w:szCs w:val="28"/>
                <w:shd w:val="clear" w:color="auto" w:fill="FFFFFF"/>
              </w:rPr>
              <w:t>1</w:t>
            </w:r>
            <w:r w:rsidRPr="006322FA">
              <w:rPr>
                <w:rStyle w:val="a6"/>
                <w:rFonts w:ascii="Times New Roman" w:eastAsia="宋体" w:hAnsi="Times New Roman" w:cs="Times New Roman"/>
                <w:color w:val="2F2F2F"/>
                <w:sz w:val="28"/>
                <w:szCs w:val="28"/>
                <w:shd w:val="clear" w:color="auto" w:fill="FFFFFF"/>
              </w:rPr>
              <w:t>.</w:t>
            </w:r>
            <w:r>
              <w:rPr>
                <w:rStyle w:val="a6"/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 </w:t>
            </w:r>
            <w:r w:rsidR="00845093" w:rsidRPr="006322FA">
              <w:rPr>
                <w:rStyle w:val="a6"/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2D/2D</w:t>
            </w:r>
            <w:r w:rsidR="00845093" w:rsidRPr="006322FA">
              <w:rPr>
                <w:rStyle w:val="a6"/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异质结简单版本</w:t>
            </w:r>
            <w:r w:rsidRPr="006322FA">
              <w:rPr>
                <w:rStyle w:val="a6"/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,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 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两个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2D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材料基</w:t>
            </w:r>
            <w:proofErr w:type="gramStart"/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矢</w:t>
            </w:r>
            <w:proofErr w:type="gramEnd"/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夹角相同，晶格常数误差范围内相同。利用提供的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01_MoS2_POSCAR 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和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01_WSe2_POSCAR 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文件构建最小原子数、且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mismatch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在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5%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之内的异质结，初始层间距为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3Å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，异质结真空层为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15Å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，保持异质结晶格基</w:t>
            </w:r>
            <w:proofErr w:type="gramStart"/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矢</w:t>
            </w:r>
            <w:proofErr w:type="gramEnd"/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夹角与单层材料一致（即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120</w:t>
            </w:r>
            <w:r w:rsidRPr="006322FA">
              <w:rPr>
                <w:rFonts w:ascii="Arial" w:hAnsi="Arial" w:cs="Arial"/>
                <w:color w:val="2F2F2F"/>
                <w:shd w:val="clear" w:color="auto" w:fill="FFFFFF"/>
                <w:vertAlign w:val="superscript"/>
              </w:rPr>
              <w:t>o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），晶格常数为两个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slab</w:t>
            </w:r>
            <w:r w:rsidRPr="006322FA"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材料的平均数。</w:t>
            </w:r>
          </w:p>
          <w:p w:rsidR="006322FA" w:rsidRDefault="006322FA" w:rsidP="006322FA">
            <w:pPr>
              <w:spacing w:after="0" w:line="240" w:lineRule="auto"/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测试：说明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1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原始输入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P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OSCAR 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文件的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mismatch 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应该是超过了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5%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，所以无法生成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a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=b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的新异质结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P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OSCAR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，下面分别以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m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ismatch =9%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和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5%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为例测试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c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>ode.</w:t>
            </w:r>
          </w:p>
          <w:p w:rsidR="006322FA" w:rsidRDefault="006322FA" w:rsidP="006322FA">
            <w:pPr>
              <w:pStyle w:val="af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</w:pP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9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% 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测试：将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h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eterojunction.py 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和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m</w:t>
            </w:r>
            <w:r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  <w:t xml:space="preserve">_n_supercell.py </w:t>
            </w:r>
            <w:r>
              <w:rPr>
                <w:rFonts w:ascii="Arial" w:hAnsi="Arial" w:cs="Arial" w:hint="eastAsia"/>
                <w:color w:val="2F2F2F"/>
                <w:sz w:val="27"/>
                <w:szCs w:val="27"/>
                <w:shd w:val="clear" w:color="auto" w:fill="FFFFFF"/>
              </w:rPr>
              <w:t>拷贝到输入文件所在目录</w:t>
            </w:r>
          </w:p>
          <w:p w:rsidR="006322FA" w:rsidRPr="006322FA" w:rsidRDefault="006322FA" w:rsidP="006322FA">
            <w:pPr>
              <w:pStyle w:val="af"/>
              <w:spacing w:after="0" w:line="240" w:lineRule="auto"/>
              <w:ind w:left="360"/>
              <w:rPr>
                <w:rFonts w:ascii="Arial" w:hAnsi="Arial" w:cs="Arial"/>
                <w:color w:val="2F2F2F"/>
                <w:sz w:val="27"/>
                <w:szCs w:val="27"/>
                <w:shd w:val="clear" w:color="auto" w:fill="FFFFFF"/>
              </w:rPr>
            </w:pPr>
            <w:r>
              <w:rPr>
                <w:noProof/>
              </w:rPr>
              <w:drawing>
                <wp:inline distT="0" distB="0" distL="0" distR="0" wp14:anchorId="1D08BE1A" wp14:editId="304A296C">
                  <wp:extent cx="5588000" cy="588645"/>
                  <wp:effectExtent l="0" t="0" r="0" b="190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588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322FA" w:rsidRDefault="006322FA" w:rsidP="006322FA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2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）输入命令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y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thon m_n_supercell.py 01_MoS2_POSCAR 01_WSe2_POSCAR 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代码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交互内容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包括输入</w:t>
            </w:r>
            <w:proofErr w:type="gramStart"/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欲产</w:t>
            </w:r>
            <w:proofErr w:type="gramEnd"/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生的异质结的晶格常数为输入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 w:rsidR="005962AC"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倍数，由于例子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中两种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 w:rsidR="005962A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OSCAR mismatch &gt;5% 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所以这里输入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倍也能产生异质结，只是在</w:t>
            </w:r>
            <w:proofErr w:type="gramStart"/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交互内</w:t>
            </w:r>
            <w:proofErr w:type="gramEnd"/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容的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 w:rsidR="005962AC">
              <w:rPr>
                <w:rFonts w:ascii="Times New Roman" w:eastAsia="宋体" w:hAnsi="Times New Roman" w:cs="Times New Roman"/>
                <w:sz w:val="28"/>
                <w:szCs w:val="28"/>
              </w:rPr>
              <w:t>ismatch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数入时需要输入一个比真实</w:t>
            </w:r>
            <w:r w:rsidR="005962A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mismatch 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稍大的值，比如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%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表示当输入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倍时，程序会自动判断，在该倍率下，如果输入文件的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 w:rsidR="005962AC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ismatch 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比输入的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%</w:t>
            </w:r>
            <w:r w:rsidR="005962AC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小，则该倍率有效，且能找到相应的异质结。</w:t>
            </w:r>
          </w:p>
          <w:p w:rsidR="006322FA" w:rsidRPr="006322FA" w:rsidRDefault="006322FA" w:rsidP="006322FA">
            <w:pPr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39684B1" wp14:editId="7439DA33">
                  <wp:extent cx="5588000" cy="1689100"/>
                  <wp:effectExtent l="0" t="0" r="0" b="635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168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377F" w:rsidRDefault="005962A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8D63DA1" wp14:editId="3F9D78E0">
                  <wp:extent cx="5588000" cy="2325370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2325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Pr="00134C56" w:rsidRDefault="005962AC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接下来程序经过计算，找到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一些列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_n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组合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n_a1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_n_b1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表示对于输入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POSCAR1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晶格常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a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b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做线性组合时所得到的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n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系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m_n_a2 m_n_b2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是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2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线性组合系数，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注该系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数已经经过筛选，是能满足异质结建模条件的组合值，</w:t>
            </w:r>
            <w:proofErr w:type="spell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N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ew_a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* 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New_b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*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表示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新的晶格常数（显示时精确到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位小数，但实际结构精确位数与原始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 w:rsidR="00134C56"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一致），最后一行列出了该倍率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(</w:t>
            </w:r>
            <w:r w:rsidR="00134C56">
              <w:rPr>
                <w:rFonts w:ascii="Times New Roman" w:eastAsia="宋体" w:hAnsi="Times New Roman" w:cs="Times New Roman"/>
                <w:sz w:val="28"/>
                <w:szCs w:val="28"/>
              </w:rPr>
              <w:t>1X)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该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 w:rsidR="00134C56">
              <w:rPr>
                <w:rFonts w:ascii="Times New Roman" w:eastAsia="宋体" w:hAnsi="Times New Roman" w:cs="Times New Roman"/>
                <w:sz w:val="28"/>
                <w:szCs w:val="28"/>
              </w:rPr>
              <w:t>i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s</w:t>
            </w:r>
            <w:r w:rsidR="00134C56">
              <w:rPr>
                <w:rFonts w:ascii="Times New Roman" w:eastAsia="宋体" w:hAnsi="Times New Roman" w:cs="Times New Roman"/>
                <w:sz w:val="28"/>
                <w:szCs w:val="28"/>
              </w:rPr>
              <w:t>match(9%)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下新的异质结的夹角，该夹角的大小由输入的倍率和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 w:rsidR="00134C5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ismatch 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控制，倍率和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</w:t>
            </w:r>
            <w:r w:rsidR="00134C56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ismatch 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越大，该夹角不同的个数越多，请注意，一般来说，我们是找到越小的异质结越好，因此正如程序运行时提示的那样，建议从较小的倍率及合适的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is</w:t>
            </w:r>
            <w:r w:rsidR="00134C56">
              <w:rPr>
                <w:rFonts w:ascii="Times New Roman" w:eastAsia="宋体" w:hAnsi="Times New Roman" w:cs="Times New Roman"/>
                <w:sz w:val="28"/>
                <w:szCs w:val="28"/>
              </w:rPr>
              <w:t>match(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一般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5%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可以接受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)</w:t>
            </w:r>
            <w:r w:rsidR="00134C56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开始重复运行程序，直到找到为止。</w:t>
            </w:r>
          </w:p>
          <w:p w:rsidR="0080377F" w:rsidRDefault="00134C5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A609506" wp14:editId="21361033">
                  <wp:extent cx="4470630" cy="2171812"/>
                  <wp:effectExtent l="0" t="0" r="635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70630" cy="21718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34C56" w:rsidRDefault="00134C5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角度列表中列出了两种角度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2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因此在接下要求输入角度时，用户可以选择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或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2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或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60 12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空格分隔），比如我上图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 12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该值是存在一个列表中的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[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60,120],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接下来代码要求定义真空厚度和异质结层间距，分别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3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程序运行后产生了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etero-POSCAR_NEW_0-3 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h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>etero-POSCAR_NEW_1-4,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命名中的“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”和“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”是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[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>60,120]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中的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 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20 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下标索引号，“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3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”和“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”表示角度列表中的第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>3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列表索引号）</w:t>
            </w:r>
            <w:proofErr w:type="gramStart"/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个</w:t>
            </w:r>
            <w:proofErr w:type="gramEnd"/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>0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度和第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列表索引号）个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>20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度所对应的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 w:rsidR="00231DD0"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也就是说上述的角度列表中的并不是每一个都能输出来，但一旦有一个能产生新结构，程序就会退出，且保证了该结构基本是最小的异质结，如果用户发现最终一个都不能产生，只需要把倍率增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x</w:t>
            </w:r>
            <w:r w:rsidR="00231DD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）后重新运行直到找到即可。异质结如下图所示：</w:t>
            </w:r>
          </w:p>
          <w:p w:rsidR="00231DD0" w:rsidRDefault="00231DD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E9F5928" wp14:editId="13D61D57">
                  <wp:extent cx="2571750" cy="2851150"/>
                  <wp:effectExtent l="0" t="0" r="0" b="635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1886" cy="28513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64FE4F9" wp14:editId="5BD7AD0E">
                  <wp:extent cx="2603500" cy="3105150"/>
                  <wp:effectExtent l="0" t="0" r="635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3636" cy="3105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377F" w:rsidRDefault="00231DD0" w:rsidP="00231DD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E0E6B97" wp14:editId="5A6D01E4">
                  <wp:extent cx="4121362" cy="749339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21362" cy="749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377F" w:rsidRDefault="00231DD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重新运行，此时输入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s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cale times :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1 ,mismatch</w:t>
            </w:r>
            <w:proofErr w:type="gram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:5%</w:t>
            </w:r>
          </w:p>
          <w:p w:rsidR="00231DD0" w:rsidRDefault="00231DD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23CF142" wp14:editId="0C99A3D3">
                  <wp:extent cx="5588000" cy="1266825"/>
                  <wp:effectExtent l="0" t="0" r="0" b="9525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1266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31DD0" w:rsidRDefault="00231DD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程序提示</w:t>
            </w:r>
            <w:r w:rsidR="0012686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增大倍率，表示此次搜索失败，重新运行，输入</w:t>
            </w:r>
            <w:r w:rsidR="0012686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s</w:t>
            </w:r>
            <w:r w:rsidR="00126860">
              <w:rPr>
                <w:rFonts w:ascii="Times New Roman" w:eastAsia="宋体" w:hAnsi="Times New Roman" w:cs="Times New Roman"/>
                <w:sz w:val="28"/>
                <w:szCs w:val="28"/>
              </w:rPr>
              <w:t>cale times:</w:t>
            </w:r>
            <w:proofErr w:type="gramStart"/>
            <w:r w:rsidR="00126860">
              <w:rPr>
                <w:rFonts w:ascii="Times New Roman" w:eastAsia="宋体" w:hAnsi="Times New Roman" w:cs="Times New Roman"/>
                <w:sz w:val="28"/>
                <w:szCs w:val="28"/>
              </w:rPr>
              <w:t>2 ,mis</w:t>
            </w:r>
            <w:r w:rsidR="0012686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ma</w:t>
            </w:r>
            <w:r w:rsidR="00126860">
              <w:rPr>
                <w:rFonts w:ascii="Times New Roman" w:eastAsia="宋体" w:hAnsi="Times New Roman" w:cs="Times New Roman"/>
                <w:sz w:val="28"/>
                <w:szCs w:val="28"/>
              </w:rPr>
              <w:t>tch</w:t>
            </w:r>
            <w:proofErr w:type="gramEnd"/>
            <w:r w:rsidR="00126860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:5% </w:t>
            </w:r>
          </w:p>
          <w:p w:rsidR="00126860" w:rsidRDefault="0012686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5A9E057" wp14:editId="577C3E10">
                  <wp:extent cx="5588000" cy="835025"/>
                  <wp:effectExtent l="0" t="0" r="0" b="3175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835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377F" w:rsidRDefault="0012686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找到了四种角度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0 120 139 41</w:t>
            </w:r>
          </w:p>
          <w:p w:rsidR="00126860" w:rsidRDefault="0012686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07EB79E" wp14:editId="54518481">
                  <wp:extent cx="5588000" cy="3101340"/>
                  <wp:effectExtent l="0" t="0" r="0" b="381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8000" cy="3101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377F" w:rsidRDefault="00126860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上图表示，我输入了四种角度，但只产生了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-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2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-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6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也就是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度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2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度的异质结产生了，其结果如下：</w:t>
            </w:r>
          </w:p>
          <w:p w:rsidR="00126860" w:rsidRDefault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3BE245F" wp14:editId="5F20E388">
                  <wp:extent cx="2622535" cy="2025650"/>
                  <wp:effectExtent l="0" t="0" r="6985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5701" cy="2028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E4C8226" wp14:editId="052069E7">
                  <wp:extent cx="2616200" cy="2045393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3250" cy="2050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E16F76" w:rsidP="00E16F76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06181EA" wp14:editId="5EF76EB2">
                  <wp:extent cx="4235668" cy="647733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5668" cy="6477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测试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2: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02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_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MoS2_POSCAR 02_Graphene_POSCAR</w:t>
            </w:r>
          </w:p>
          <w:p w:rsidR="00E16F76" w:rsidRDefault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Scale times :3 mismatch 5%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产生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和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2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</w:p>
          <w:p w:rsidR="00E16F76" w:rsidRDefault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EC2A30D" wp14:editId="1533C738">
                  <wp:extent cx="2430751" cy="1689100"/>
                  <wp:effectExtent l="0" t="0" r="8255" b="635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7612" cy="16938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05047133" wp14:editId="7AF8053A">
                  <wp:extent cx="2628900" cy="1733876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3407" cy="1736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16F76" w:rsidRDefault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E16F76" w:rsidRDefault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E16F76" w:rsidRDefault="00E16F76" w:rsidP="00E16F76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EAE5B9F" wp14:editId="4D16DEAE">
                  <wp:extent cx="4064209" cy="1016052"/>
                  <wp:effectExtent l="0" t="0" r="0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64209" cy="1016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16F76" w:rsidRDefault="00E16F76" w:rsidP="00E16F76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E16F76" w:rsidRDefault="00E16F76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测试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3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s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cale times :3 mismatch:5%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产生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14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度</w:t>
            </w:r>
          </w:p>
          <w:p w:rsidR="00E16F76" w:rsidRDefault="00E16F76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2DA3C13" wp14:editId="4785E750">
                  <wp:extent cx="3543482" cy="3016405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3482" cy="3016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16F76" w:rsidRDefault="00E16F76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          Scale times:4 mismatch:5%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产生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 w:rsidR="00A92320">
              <w:rPr>
                <w:rFonts w:ascii="Times New Roman" w:eastAsia="宋体" w:hAnsi="Times New Roman" w:cs="Times New Roman"/>
                <w:sz w:val="28"/>
                <w:szCs w:val="28"/>
              </w:rPr>
              <w:t>90</w:t>
            </w:r>
            <w:r w:rsidR="00A9232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度</w:t>
            </w: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E5826C7" wp14:editId="06D47B1C">
                  <wp:extent cx="3156112" cy="2825895"/>
                  <wp:effectExtent l="0" t="0" r="6350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6112" cy="28258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E16F76" w:rsidRDefault="00E16F76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测试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4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  <w:r w:rsidR="00A9232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0</w:t>
            </w:r>
            <w:r w:rsidR="00A92320">
              <w:rPr>
                <w:rFonts w:ascii="Times New Roman" w:eastAsia="宋体" w:hAnsi="Times New Roman" w:cs="Times New Roman"/>
                <w:sz w:val="28"/>
                <w:szCs w:val="28"/>
              </w:rPr>
              <w:t>4</w:t>
            </w:r>
            <w:r w:rsidR="00A92320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_</w:t>
            </w:r>
            <w:r w:rsidR="00A92320">
              <w:rPr>
                <w:rFonts w:ascii="Times New Roman" w:eastAsia="宋体" w:hAnsi="Times New Roman" w:cs="Times New Roman"/>
                <w:sz w:val="28"/>
                <w:szCs w:val="28"/>
              </w:rPr>
              <w:t>MoS2_POSCAR 04_</w:t>
            </w:r>
            <w:proofErr w:type="gramStart"/>
            <w:r w:rsidR="00A92320">
              <w:rPr>
                <w:rFonts w:ascii="Times New Roman" w:eastAsia="宋体" w:hAnsi="Times New Roman" w:cs="Times New Roman"/>
                <w:sz w:val="28"/>
                <w:szCs w:val="28"/>
              </w:rPr>
              <w:t>Ni(</w:t>
            </w:r>
            <w:proofErr w:type="gramEnd"/>
            <w:r w:rsidR="00A92320">
              <w:rPr>
                <w:rFonts w:ascii="Times New Roman" w:eastAsia="宋体" w:hAnsi="Times New Roman" w:cs="Times New Roman"/>
                <w:sz w:val="28"/>
                <w:szCs w:val="28"/>
              </w:rPr>
              <w:t>111)_POSCAR</w:t>
            </w: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Scale times :4 mismatch:5%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产生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60 120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度结构</w:t>
            </w: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C5AA255" wp14:editId="33CCC177">
                  <wp:extent cx="2489435" cy="1854200"/>
                  <wp:effectExtent l="0" t="0" r="6350" b="0"/>
                  <wp:docPr id="20" name="图片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6771" cy="18596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33AC5CCF" wp14:editId="00830291">
                  <wp:extent cx="2362200" cy="1492803"/>
                  <wp:effectExtent l="0" t="0" r="0" b="0"/>
                  <wp:docPr id="22" name="图片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6927" cy="1495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92320" w:rsidRDefault="00A92320" w:rsidP="00E16F76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A92320">
            <w:pPr>
              <w:spacing w:after="0" w:line="240" w:lineRule="auto"/>
              <w:jc w:val="center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6CD4B40" wp14:editId="1860B98B">
                  <wp:extent cx="3772094" cy="1022403"/>
                  <wp:effectExtent l="0" t="0" r="0" b="6350"/>
                  <wp:docPr id="21" name="图片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2094" cy="1022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92320" w:rsidRDefault="00A92320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测试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5: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05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_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GaN001_POSCAR 05_HfO2001</w:t>
            </w:r>
          </w:p>
          <w:p w:rsidR="00A92320" w:rsidRDefault="00A92320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Scale times:4 mismatch: 5%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产生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9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度，</w:t>
            </w:r>
            <w:r w:rsidR="003B322E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结构失败</w:t>
            </w:r>
          </w:p>
          <w:p w:rsidR="003B322E" w:rsidRDefault="003B322E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3EF8677" wp14:editId="1B722FEE">
                  <wp:extent cx="4680191" cy="755689"/>
                  <wp:effectExtent l="0" t="0" r="6350" b="6350"/>
                  <wp:docPr id="23" name="图片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0191" cy="75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92320" w:rsidRDefault="003B322E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测试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6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：</w:t>
            </w:r>
            <w:r w:rsidRPr="003B322E">
              <w:rPr>
                <w:rFonts w:ascii="Times New Roman" w:eastAsia="宋体" w:hAnsi="Times New Roman" w:cs="Times New Roman"/>
                <w:sz w:val="28"/>
                <w:szCs w:val="28"/>
              </w:rPr>
              <w:t>02_Graphene_POSCAR 02_MoS2_POSCAR</w:t>
            </w:r>
          </w:p>
          <w:p w:rsidR="003B322E" w:rsidRDefault="003B322E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Scale times:15 mismatch:5% 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产生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 xml:space="preserve"> </w:t>
            </w:r>
            <w:r w:rsidR="00EC7642" w:rsidRPr="00EC7642">
              <w:rPr>
                <w:rFonts w:ascii="Times New Roman" w:eastAsia="宋体" w:hAnsi="Times New Roman" w:cs="Times New Roman"/>
                <w:sz w:val="28"/>
                <w:szCs w:val="28"/>
              </w:rPr>
              <w:t>60 90 120 41 79 101</w:t>
            </w:r>
            <w:r w:rsidR="00EC7642"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</w:t>
            </w:r>
            <w:r w:rsidR="00EC7642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角度的</w:t>
            </w:r>
            <w:r w:rsidR="00EC7642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 w:rsidR="00EC7642"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  <w:r w:rsidR="00EC7642"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，如下图</w:t>
            </w:r>
          </w:p>
          <w:p w:rsidR="00EC7642" w:rsidRDefault="00EC7642" w:rsidP="00A92320">
            <w:pPr>
              <w:spacing w:after="0" w:line="240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A99CBA" wp14:editId="2E5357B4">
                  <wp:extent cx="1657350" cy="191135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438" cy="19114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5A80CCA" wp14:editId="2F0DAD3E">
                  <wp:extent cx="1168400" cy="1892300"/>
                  <wp:effectExtent l="0" t="0" r="0" b="0"/>
                  <wp:docPr id="24" name="图片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8462" cy="189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0F9A211" wp14:editId="0EB43ABC">
                  <wp:extent cx="2140060" cy="1460575"/>
                  <wp:effectExtent l="0" t="0" r="0" b="6350"/>
                  <wp:docPr id="25" name="图片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0060" cy="146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11BB1AA" wp14:editId="63EE64A2">
                  <wp:extent cx="1765391" cy="2159111"/>
                  <wp:effectExtent l="0" t="0" r="6350" b="0"/>
                  <wp:docPr id="26" name="图片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5391" cy="2159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B10FB41" wp14:editId="5511AA7E">
                  <wp:extent cx="2400423" cy="2482978"/>
                  <wp:effectExtent l="0" t="0" r="0" b="0"/>
                  <wp:docPr id="27" name="图片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00423" cy="2482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EC7642" w:rsidRDefault="00EC7642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hint="eastAsia"/>
                <w:noProof/>
              </w:rPr>
              <w:t>总结：如果用户想得到</w:t>
            </w:r>
            <w:r w:rsidR="00A52D93">
              <w:rPr>
                <w:rFonts w:hint="eastAsia"/>
                <w:noProof/>
              </w:rPr>
              <w:t>尽可能多的夹角，只需要尽可能增大</w:t>
            </w:r>
            <w:r w:rsidR="00A52D93">
              <w:rPr>
                <w:rFonts w:hint="eastAsia"/>
                <w:noProof/>
              </w:rPr>
              <w:t>s</w:t>
            </w:r>
            <w:r w:rsidR="00A52D93">
              <w:rPr>
                <w:noProof/>
              </w:rPr>
              <w:t xml:space="preserve">cale times </w:t>
            </w:r>
            <w:r w:rsidR="00A52D93">
              <w:rPr>
                <w:rFonts w:hint="eastAsia"/>
                <w:noProof/>
              </w:rPr>
              <w:t>，但计算时间很慢！</w:t>
            </w:r>
          </w:p>
          <w:p w:rsidR="00EC7642" w:rsidRDefault="00EC7642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EC7642" w:rsidRDefault="00EC7642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EC7642" w:rsidRDefault="00EC7642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EC7642" w:rsidRDefault="00EC7642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A92320" w:rsidRDefault="00A92320" w:rsidP="00A92320">
            <w:pPr>
              <w:spacing w:after="0" w:line="240" w:lineRule="auto"/>
              <w:jc w:val="both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c>
          <w:tcPr>
            <w:tcW w:w="9016" w:type="dxa"/>
            <w:tcBorders>
              <w:top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lastRenderedPageBreak/>
              <w:t>操作说明（请附上操作截图）：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rPr>
          <w:trHeight w:val="540"/>
        </w:trPr>
        <w:tc>
          <w:tcPr>
            <w:tcW w:w="9016" w:type="dxa"/>
            <w:tcBorders>
              <w:top w:val="single" w:sz="4" w:space="0" w:color="4F81BD"/>
              <w:bottom w:val="single" w:sz="12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程序实现原理简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建议以算法流程图的形式呈现）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</w:p>
          <w:p w:rsidR="0080377F" w:rsidRDefault="003B322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简单原理是新的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晶格常数由老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OSCAR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晶格常数的线性组合：</w:t>
            </w:r>
          </w:p>
          <w:p w:rsidR="003B322E" w:rsidRDefault="003B322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 A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=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m*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+n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*b</w:t>
            </w:r>
          </w:p>
          <w:p w:rsidR="0080377F" w:rsidRDefault="003B322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B0=m’*</w:t>
            </w:r>
            <w:proofErr w:type="spell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+n</w:t>
            </w:r>
            <w:proofErr w:type="spell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’*b</w:t>
            </w:r>
          </w:p>
          <w:p w:rsidR="003B322E" w:rsidRDefault="003B322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1=m*a1+n*b1</w:t>
            </w:r>
          </w:p>
          <w:p w:rsidR="003B322E" w:rsidRDefault="003B322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 xml:space="preserve">B1=m’*a1+n*b1  </w:t>
            </w:r>
          </w:p>
          <w:p w:rsidR="003B322E" w:rsidRDefault="003B322E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A0_B0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夹角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=A1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_B1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夹角，实现过</w:t>
            </w:r>
            <w:proofErr w:type="gramStart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成经过一些列</w:t>
            </w:r>
            <w:proofErr w:type="gramEnd"/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的逻辑约束。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C16F1F" w:rsidRDefault="00C16F1F" w:rsidP="0026490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bookmarkEnd w:id="1"/>
    </w:tbl>
    <w:p w:rsidR="00FF14F4" w:rsidRDefault="00FF14F4">
      <w:pPr>
        <w:rPr>
          <w:rFonts w:ascii="Times New Roman" w:eastAsia="宋体" w:hAnsi="Times New Roman" w:cs="Times New Roman"/>
        </w:rPr>
      </w:pPr>
    </w:p>
    <w:sectPr w:rsidR="00FF14F4">
      <w:pgSz w:w="11906" w:h="16838"/>
      <w:pgMar w:top="1440" w:right="1440" w:bottom="1135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7E4D" w:rsidRDefault="00747E4D" w:rsidP="00944235">
      <w:pPr>
        <w:spacing w:after="0" w:line="240" w:lineRule="auto"/>
      </w:pPr>
      <w:r>
        <w:separator/>
      </w:r>
    </w:p>
  </w:endnote>
  <w:endnote w:type="continuationSeparator" w:id="0">
    <w:p w:rsidR="00747E4D" w:rsidRDefault="00747E4D" w:rsidP="00944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7E4D" w:rsidRDefault="00747E4D" w:rsidP="00944235">
      <w:pPr>
        <w:spacing w:after="0" w:line="240" w:lineRule="auto"/>
      </w:pPr>
      <w:r>
        <w:separator/>
      </w:r>
    </w:p>
  </w:footnote>
  <w:footnote w:type="continuationSeparator" w:id="0">
    <w:p w:rsidR="00747E4D" w:rsidRDefault="00747E4D" w:rsidP="009442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53CF0"/>
    <w:multiLevelType w:val="multilevel"/>
    <w:tmpl w:val="16C53CF0"/>
    <w:lvl w:ilvl="0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F3D95"/>
    <w:multiLevelType w:val="multilevel"/>
    <w:tmpl w:val="5AEF3D95"/>
    <w:lvl w:ilvl="0">
      <w:start w:val="1"/>
      <w:numFmt w:val="chineseCountingThousand"/>
      <w:pStyle w:val="2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CB6C2C"/>
    <w:multiLevelType w:val="multilevel"/>
    <w:tmpl w:val="5DCB6C2C"/>
    <w:lvl w:ilvl="0">
      <w:start w:val="1"/>
      <w:numFmt w:val="chineseCountingThousand"/>
      <w:pStyle w:val="a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DA4C82"/>
    <w:multiLevelType w:val="hybridMultilevel"/>
    <w:tmpl w:val="FC828CEE"/>
    <w:lvl w:ilvl="0" w:tplc="837E01D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MTY3M7E0Mjc0MrBU0lEKTi0uzszPAykwrAUAEjLtYCwAAAA="/>
  </w:docVars>
  <w:rsids>
    <w:rsidRoot w:val="002075CF"/>
    <w:rsid w:val="0004065D"/>
    <w:rsid w:val="000579D2"/>
    <w:rsid w:val="00072B4E"/>
    <w:rsid w:val="0008646D"/>
    <w:rsid w:val="000904AF"/>
    <w:rsid w:val="00091932"/>
    <w:rsid w:val="000922F1"/>
    <w:rsid w:val="000B0372"/>
    <w:rsid w:val="000C2DCC"/>
    <w:rsid w:val="000E20E9"/>
    <w:rsid w:val="00114707"/>
    <w:rsid w:val="00126860"/>
    <w:rsid w:val="00134C56"/>
    <w:rsid w:val="00141875"/>
    <w:rsid w:val="001470D4"/>
    <w:rsid w:val="001A25F0"/>
    <w:rsid w:val="001B018F"/>
    <w:rsid w:val="001B1E25"/>
    <w:rsid w:val="001D6898"/>
    <w:rsid w:val="001E08CA"/>
    <w:rsid w:val="00205A2C"/>
    <w:rsid w:val="002075CF"/>
    <w:rsid w:val="00231DD0"/>
    <w:rsid w:val="002405AD"/>
    <w:rsid w:val="00242278"/>
    <w:rsid w:val="00256001"/>
    <w:rsid w:val="0026364A"/>
    <w:rsid w:val="00264908"/>
    <w:rsid w:val="002774C2"/>
    <w:rsid w:val="002A43B2"/>
    <w:rsid w:val="002A6274"/>
    <w:rsid w:val="002F1D27"/>
    <w:rsid w:val="002F2388"/>
    <w:rsid w:val="00303FF9"/>
    <w:rsid w:val="00305FA6"/>
    <w:rsid w:val="00314930"/>
    <w:rsid w:val="00317A91"/>
    <w:rsid w:val="003210E1"/>
    <w:rsid w:val="003224EF"/>
    <w:rsid w:val="00344CD5"/>
    <w:rsid w:val="00360151"/>
    <w:rsid w:val="003603AD"/>
    <w:rsid w:val="003655B3"/>
    <w:rsid w:val="00374E87"/>
    <w:rsid w:val="00384922"/>
    <w:rsid w:val="00396780"/>
    <w:rsid w:val="003A6B1D"/>
    <w:rsid w:val="003B322E"/>
    <w:rsid w:val="003C2D93"/>
    <w:rsid w:val="00424A36"/>
    <w:rsid w:val="00450711"/>
    <w:rsid w:val="00464185"/>
    <w:rsid w:val="00473E28"/>
    <w:rsid w:val="004851E6"/>
    <w:rsid w:val="004B10CC"/>
    <w:rsid w:val="004B3CB2"/>
    <w:rsid w:val="004C0FBB"/>
    <w:rsid w:val="004E2E97"/>
    <w:rsid w:val="004F60E8"/>
    <w:rsid w:val="004F6C84"/>
    <w:rsid w:val="00501742"/>
    <w:rsid w:val="0051411E"/>
    <w:rsid w:val="00525EDC"/>
    <w:rsid w:val="00526A53"/>
    <w:rsid w:val="00563437"/>
    <w:rsid w:val="005926B6"/>
    <w:rsid w:val="005962AC"/>
    <w:rsid w:val="005A7C03"/>
    <w:rsid w:val="005B18D1"/>
    <w:rsid w:val="005C1ECB"/>
    <w:rsid w:val="005C28BC"/>
    <w:rsid w:val="005D5B14"/>
    <w:rsid w:val="005E0779"/>
    <w:rsid w:val="006047B5"/>
    <w:rsid w:val="006322FA"/>
    <w:rsid w:val="006369A7"/>
    <w:rsid w:val="0063768E"/>
    <w:rsid w:val="00651223"/>
    <w:rsid w:val="006541C0"/>
    <w:rsid w:val="006706DF"/>
    <w:rsid w:val="00680812"/>
    <w:rsid w:val="006A7141"/>
    <w:rsid w:val="006B4372"/>
    <w:rsid w:val="006C6BC4"/>
    <w:rsid w:val="006D6027"/>
    <w:rsid w:val="006E4DCA"/>
    <w:rsid w:val="006F3726"/>
    <w:rsid w:val="006F6C14"/>
    <w:rsid w:val="00702CBA"/>
    <w:rsid w:val="00734BC8"/>
    <w:rsid w:val="00747E4D"/>
    <w:rsid w:val="00752190"/>
    <w:rsid w:val="0076033F"/>
    <w:rsid w:val="007825AD"/>
    <w:rsid w:val="00795DC0"/>
    <w:rsid w:val="007A32D3"/>
    <w:rsid w:val="007C3C78"/>
    <w:rsid w:val="007E097A"/>
    <w:rsid w:val="007F0135"/>
    <w:rsid w:val="007F57C4"/>
    <w:rsid w:val="0080040F"/>
    <w:rsid w:val="0080377F"/>
    <w:rsid w:val="00820700"/>
    <w:rsid w:val="00823B56"/>
    <w:rsid w:val="00843BAF"/>
    <w:rsid w:val="00845093"/>
    <w:rsid w:val="00847719"/>
    <w:rsid w:val="00860229"/>
    <w:rsid w:val="00866A46"/>
    <w:rsid w:val="00867E0B"/>
    <w:rsid w:val="008A2027"/>
    <w:rsid w:val="008A4741"/>
    <w:rsid w:val="008A700D"/>
    <w:rsid w:val="008C4876"/>
    <w:rsid w:val="008D397B"/>
    <w:rsid w:val="008F76B3"/>
    <w:rsid w:val="00916508"/>
    <w:rsid w:val="00933BB2"/>
    <w:rsid w:val="00944235"/>
    <w:rsid w:val="00956023"/>
    <w:rsid w:val="00980536"/>
    <w:rsid w:val="00982FAA"/>
    <w:rsid w:val="00984BC9"/>
    <w:rsid w:val="00997D4C"/>
    <w:rsid w:val="009A4B78"/>
    <w:rsid w:val="009A6069"/>
    <w:rsid w:val="009A7197"/>
    <w:rsid w:val="00A30F75"/>
    <w:rsid w:val="00A40F1A"/>
    <w:rsid w:val="00A52D93"/>
    <w:rsid w:val="00A92320"/>
    <w:rsid w:val="00A933DC"/>
    <w:rsid w:val="00AA0979"/>
    <w:rsid w:val="00AB67A7"/>
    <w:rsid w:val="00AC2321"/>
    <w:rsid w:val="00AD4BBB"/>
    <w:rsid w:val="00AE21F9"/>
    <w:rsid w:val="00AE6FD9"/>
    <w:rsid w:val="00AF4172"/>
    <w:rsid w:val="00B0552B"/>
    <w:rsid w:val="00B33B0B"/>
    <w:rsid w:val="00B601BD"/>
    <w:rsid w:val="00B631B5"/>
    <w:rsid w:val="00B63F08"/>
    <w:rsid w:val="00B81C7C"/>
    <w:rsid w:val="00BB3917"/>
    <w:rsid w:val="00BE6075"/>
    <w:rsid w:val="00BF1A2D"/>
    <w:rsid w:val="00BF31B4"/>
    <w:rsid w:val="00BF46BF"/>
    <w:rsid w:val="00BF7B65"/>
    <w:rsid w:val="00C16F1F"/>
    <w:rsid w:val="00C227CB"/>
    <w:rsid w:val="00C31ED8"/>
    <w:rsid w:val="00C34FC7"/>
    <w:rsid w:val="00C57878"/>
    <w:rsid w:val="00C579F1"/>
    <w:rsid w:val="00C76AFD"/>
    <w:rsid w:val="00C77671"/>
    <w:rsid w:val="00C8798B"/>
    <w:rsid w:val="00CD2BF9"/>
    <w:rsid w:val="00CE6C7B"/>
    <w:rsid w:val="00D011A9"/>
    <w:rsid w:val="00D03DD1"/>
    <w:rsid w:val="00D04048"/>
    <w:rsid w:val="00D27FF2"/>
    <w:rsid w:val="00D350BB"/>
    <w:rsid w:val="00D426E8"/>
    <w:rsid w:val="00D44C6B"/>
    <w:rsid w:val="00D662BA"/>
    <w:rsid w:val="00D67217"/>
    <w:rsid w:val="00D82204"/>
    <w:rsid w:val="00D91621"/>
    <w:rsid w:val="00DB2F0B"/>
    <w:rsid w:val="00DB726B"/>
    <w:rsid w:val="00DC320B"/>
    <w:rsid w:val="00DC389E"/>
    <w:rsid w:val="00DC4A8C"/>
    <w:rsid w:val="00DE2E31"/>
    <w:rsid w:val="00DF4F8A"/>
    <w:rsid w:val="00DF6B3E"/>
    <w:rsid w:val="00E071DA"/>
    <w:rsid w:val="00E119D6"/>
    <w:rsid w:val="00E136F2"/>
    <w:rsid w:val="00E16B8B"/>
    <w:rsid w:val="00E16F76"/>
    <w:rsid w:val="00E33442"/>
    <w:rsid w:val="00E43711"/>
    <w:rsid w:val="00E523F6"/>
    <w:rsid w:val="00E772F0"/>
    <w:rsid w:val="00E94D8F"/>
    <w:rsid w:val="00E959D9"/>
    <w:rsid w:val="00EA21E9"/>
    <w:rsid w:val="00EB137B"/>
    <w:rsid w:val="00EC7642"/>
    <w:rsid w:val="00EE367E"/>
    <w:rsid w:val="00EF305E"/>
    <w:rsid w:val="00EF4CC9"/>
    <w:rsid w:val="00F07CCC"/>
    <w:rsid w:val="00F1570C"/>
    <w:rsid w:val="00F34F05"/>
    <w:rsid w:val="00F57274"/>
    <w:rsid w:val="00F614CD"/>
    <w:rsid w:val="00F71461"/>
    <w:rsid w:val="00F72259"/>
    <w:rsid w:val="00F724A1"/>
    <w:rsid w:val="00FB435A"/>
    <w:rsid w:val="00FC753A"/>
    <w:rsid w:val="00FF14F4"/>
    <w:rsid w:val="00FF72A2"/>
    <w:rsid w:val="0F8E2E25"/>
    <w:rsid w:val="47116B8E"/>
    <w:rsid w:val="4CA01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9AD2FAB"/>
  <w15:chartTrackingRefBased/>
  <w15:docId w15:val="{248D7A4C-5FDA-4541-95CC-5475A2619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spacing w:after="160" w:line="259" w:lineRule="auto"/>
    </w:pPr>
    <w:rPr>
      <w:sz w:val="22"/>
      <w:szCs w:val="22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240" w:after="0"/>
      <w:outlineLvl w:val="0"/>
    </w:pPr>
    <w:rPr>
      <w:rFonts w:ascii="Cambria" w:eastAsia="宋体" w:hAnsi="Cambria" w:cs="Times New Roman"/>
      <w:color w:val="366091"/>
      <w:sz w:val="32"/>
      <w:szCs w:val="32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numPr>
        <w:numId w:val="1"/>
      </w:numPr>
      <w:spacing w:before="40" w:after="0"/>
      <w:outlineLvl w:val="1"/>
    </w:pPr>
    <w:rPr>
      <w:rFonts w:ascii="Cambria" w:eastAsia="宋体" w:hAnsi="Cambria" w:cs="Times New Roman"/>
      <w:color w:val="366091"/>
      <w:sz w:val="32"/>
      <w:szCs w:val="26"/>
    </w:rPr>
  </w:style>
  <w:style w:type="paragraph" w:styleId="5">
    <w:name w:val="heading 5"/>
    <w:basedOn w:val="a0"/>
    <w:next w:val="a0"/>
    <w:link w:val="50"/>
    <w:uiPriority w:val="9"/>
    <w:qFormat/>
    <w:pPr>
      <w:keepNext/>
      <w:keepLines/>
      <w:spacing w:before="40" w:after="0"/>
      <w:outlineLvl w:val="4"/>
    </w:pPr>
    <w:rPr>
      <w:rFonts w:ascii="Cambria" w:eastAsia="宋体" w:hAnsi="Cambria" w:cs="Times New Roman"/>
      <w:color w:val="36609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Pr>
      <w:rFonts w:ascii="Cambria" w:eastAsia="宋体" w:hAnsi="Cambria" w:cs="Times New Roman"/>
      <w:color w:val="366091"/>
      <w:sz w:val="32"/>
      <w:szCs w:val="32"/>
      <w:lang w:val="en-US"/>
    </w:rPr>
  </w:style>
  <w:style w:type="character" w:customStyle="1" w:styleId="a4">
    <w:name w:val="副标题 字符"/>
    <w:basedOn w:val="a1"/>
    <w:link w:val="a"/>
    <w:uiPriority w:val="11"/>
    <w:rPr>
      <w:rFonts w:ascii="Calibri" w:eastAsia="宋体" w:hAnsi="Calibri" w:cs="Times New Roman"/>
      <w:color w:val="595959"/>
      <w:spacing w:val="15"/>
      <w:lang w:val="en-US"/>
    </w:rPr>
  </w:style>
  <w:style w:type="character" w:styleId="a5">
    <w:name w:val="Hyperlink"/>
    <w:basedOn w:val="a1"/>
    <w:uiPriority w:val="99"/>
    <w:unhideWhenUsed/>
    <w:rPr>
      <w:color w:val="0000FF"/>
      <w:u w:val="single"/>
    </w:rPr>
  </w:style>
  <w:style w:type="character" w:styleId="a6">
    <w:name w:val="Strong"/>
    <w:basedOn w:val="a1"/>
    <w:uiPriority w:val="22"/>
    <w:qFormat/>
    <w:rPr>
      <w:b/>
      <w:bCs/>
    </w:rPr>
  </w:style>
  <w:style w:type="character" w:customStyle="1" w:styleId="a7">
    <w:name w:val="批注框文本 字符"/>
    <w:basedOn w:val="a1"/>
    <w:link w:val="a8"/>
    <w:uiPriority w:val="99"/>
    <w:semiHidden/>
    <w:rPr>
      <w:rFonts w:ascii="Segoe UI" w:hAnsi="Segoe UI" w:cs="Segoe UI"/>
      <w:sz w:val="18"/>
      <w:szCs w:val="18"/>
      <w:lang w:val="en-US"/>
    </w:rPr>
  </w:style>
  <w:style w:type="character" w:customStyle="1" w:styleId="a9">
    <w:name w:val="页眉 字符"/>
    <w:basedOn w:val="a1"/>
    <w:link w:val="aa"/>
    <w:uiPriority w:val="99"/>
    <w:rPr>
      <w:lang w:val="en-US"/>
    </w:rPr>
  </w:style>
  <w:style w:type="character" w:customStyle="1" w:styleId="20">
    <w:name w:val="标题 2 字符"/>
    <w:basedOn w:val="a1"/>
    <w:link w:val="2"/>
    <w:uiPriority w:val="9"/>
    <w:rPr>
      <w:rFonts w:ascii="Cambria" w:eastAsia="宋体" w:hAnsi="Cambria" w:cs="Times New Roman"/>
      <w:color w:val="366091"/>
      <w:sz w:val="32"/>
      <w:szCs w:val="26"/>
      <w:lang w:val="en-US"/>
    </w:rPr>
  </w:style>
  <w:style w:type="character" w:customStyle="1" w:styleId="ab">
    <w:name w:val="页脚 字符"/>
    <w:basedOn w:val="a1"/>
    <w:link w:val="ac"/>
    <w:uiPriority w:val="99"/>
    <w:rPr>
      <w:lang w:val="en-US"/>
    </w:rPr>
  </w:style>
  <w:style w:type="character" w:customStyle="1" w:styleId="ad">
    <w:name w:val="标题 字符"/>
    <w:basedOn w:val="a1"/>
    <w:link w:val="ae"/>
    <w:uiPriority w:val="10"/>
    <w:rPr>
      <w:rFonts w:ascii="Cambria" w:eastAsia="宋体" w:hAnsi="Cambria" w:cs="Times New Roman"/>
      <w:spacing w:val="-10"/>
      <w:kern w:val="28"/>
      <w:sz w:val="56"/>
      <w:szCs w:val="56"/>
      <w:lang w:val="en-US"/>
    </w:rPr>
  </w:style>
  <w:style w:type="character" w:customStyle="1" w:styleId="11">
    <w:name w:val="未处理的提及1"/>
    <w:basedOn w:val="a1"/>
    <w:uiPriority w:val="99"/>
    <w:unhideWhenUsed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uiPriority w:val="9"/>
    <w:semiHidden/>
    <w:rPr>
      <w:rFonts w:ascii="Cambria" w:eastAsia="宋体" w:hAnsi="Cambria" w:cs="Times New Roman"/>
      <w:color w:val="366091"/>
      <w:lang w:val="en-US"/>
    </w:rPr>
  </w:style>
  <w:style w:type="paragraph" w:styleId="ae">
    <w:name w:val="Title"/>
    <w:basedOn w:val="a0"/>
    <w:next w:val="a0"/>
    <w:link w:val="ad"/>
    <w:uiPriority w:val="10"/>
    <w:qFormat/>
    <w:pPr>
      <w:spacing w:after="0" w:line="240" w:lineRule="auto"/>
      <w:contextualSpacing/>
    </w:pPr>
    <w:rPr>
      <w:rFonts w:ascii="Cambria" w:eastAsia="宋体" w:hAnsi="Cambria" w:cs="Times New Roman"/>
      <w:spacing w:val="-10"/>
      <w:kern w:val="28"/>
      <w:sz w:val="56"/>
      <w:szCs w:val="56"/>
    </w:rPr>
  </w:style>
  <w:style w:type="paragraph" w:styleId="a">
    <w:name w:val="Subtitle"/>
    <w:basedOn w:val="a0"/>
    <w:next w:val="a0"/>
    <w:link w:val="a4"/>
    <w:uiPriority w:val="11"/>
    <w:qFormat/>
    <w:pPr>
      <w:numPr>
        <w:numId w:val="2"/>
      </w:numPr>
    </w:pPr>
    <w:rPr>
      <w:rFonts w:eastAsia="宋体" w:cs="Times New Roman"/>
      <w:color w:val="595959"/>
      <w:spacing w:val="15"/>
    </w:rPr>
  </w:style>
  <w:style w:type="paragraph" w:styleId="aa">
    <w:name w:val="header"/>
    <w:basedOn w:val="a0"/>
    <w:link w:val="a9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c">
    <w:name w:val="footer"/>
    <w:basedOn w:val="a0"/>
    <w:link w:val="ab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8">
    <w:name w:val="Balloon Text"/>
    <w:basedOn w:val="a0"/>
    <w:link w:val="a7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">
    <w:name w:val="List Paragraph"/>
    <w:basedOn w:val="a0"/>
    <w:uiPriority w:val="34"/>
    <w:qFormat/>
    <w:pPr>
      <w:ind w:left="720"/>
      <w:contextualSpacing/>
    </w:pPr>
  </w:style>
  <w:style w:type="table" w:styleId="af0">
    <w:name w:val="Table Grid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1"/>
    <w:uiPriority w:val="99"/>
    <w:semiHidden/>
    <w:unhideWhenUsed/>
    <w:rsid w:val="00F714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mailto:316187631@qq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8</Pages>
  <Words>343</Words>
  <Characters>1961</Characters>
  <Application>Microsoft Office Word</Application>
  <DocSecurity>0</DocSecurity>
  <Lines>16</Lines>
  <Paragraphs>4</Paragraphs>
  <ScaleCrop>false</ScaleCrop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user</dc:creator>
  <cp:keywords/>
  <cp:lastModifiedBy>许楠</cp:lastModifiedBy>
  <cp:revision>8</cp:revision>
  <dcterms:created xsi:type="dcterms:W3CDTF">2019-06-30T04:03:00Z</dcterms:created>
  <dcterms:modified xsi:type="dcterms:W3CDTF">2019-09-27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97</vt:lpwstr>
  </property>
</Properties>
</file>